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1335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79F951C9" w:rsidR="005D62BE" w:rsidRDefault="005D62BE" w:rsidP="005D62BE">
      <w:r>
        <w:tab/>
        <w:t xml:space="preserve">The human brain is a supercomputer, with 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2)</w:t>
      </w:r>
      <w:r w:rsidR="00B82B0E">
        <w:t xml:space="preserve"> how these systems work, </w:t>
      </w:r>
      <w:r w:rsidR="001D4CE1">
        <w:t xml:space="preserve">and (3) what </w:t>
      </w:r>
      <w:proofErr w:type="gramStart"/>
      <w:r w:rsidR="001D4CE1">
        <w:t>are some considerations along the way</w:t>
      </w:r>
      <w:proofErr w:type="gramEnd"/>
      <w:r w:rsidR="001D4CE1">
        <w:t>.</w:t>
      </w:r>
    </w:p>
    <w:p w14:paraId="6CC3913D" w14:textId="630A0B84" w:rsidR="00B82B0E" w:rsidRDefault="00B82B0E" w:rsidP="00B82B0E">
      <w:pPr>
        <w:pStyle w:val="Heading2"/>
      </w:pPr>
      <w:r>
        <w:t>Application to Business Problems</w:t>
      </w:r>
    </w:p>
    <w:p w14:paraId="44A42EA9" w14:textId="02C93C6A"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xml:space="preserve">.  This derivation comes from four major strategies: </w:t>
      </w:r>
      <w:r>
        <w:t>association rule mining, regression modeling</w:t>
      </w:r>
      <w:r>
        <w:t xml:space="preserve">, </w:t>
      </w:r>
      <w:r>
        <w:t>classification techniques</w:t>
      </w:r>
      <w:r>
        <w:t xml:space="preserve">, and </w:t>
      </w:r>
      <w:r>
        <w:t>clustering techniques</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Many business challenges fit into these categories, such as supply chain management (SCM).  SCM systems need to forecast inventory levels through regression analysis.  Next, it must classify vendors and choose the right levels to source from each one.  As the inventory arrives at various outlets, their performance metrics enable systematic administration by reviewing cluster associations.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11B7D3C5"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as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4D096E25"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w:t>
      </w:r>
      <w:r w:rsidR="00BA03F0">
        <w:t>filtering</w:t>
      </w:r>
      <w:r w:rsidR="00BA03F0">
        <w:t>) links</w:t>
      </w:r>
      <w:sdt>
        <w:sdtPr>
          <w:id w:val="-2144716055"/>
          <w:citation/>
        </w:sdt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neural network and output a collection of responses, such as its food and ten feet away.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 xml:space="preserve">Data </w:t>
      </w:r>
      <w:r w:rsidR="00BA621A">
        <w:t xml:space="preserve">scientists </w:t>
      </w:r>
      <w:r w:rsidR="00BA621A">
        <w:t>and m</w:t>
      </w:r>
      <w:r w:rsidR="008915AB">
        <w:t xml:space="preserve">athematicians replicate these </w:t>
      </w:r>
      <w:r w:rsidR="00BA621A">
        <w:t xml:space="preserve">ideas </w:t>
      </w:r>
      <w:r w:rsidR="00437AD3">
        <w:t xml:space="preserve">by calibrating edge weights, called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68320016" w14:textId="77777777" w:rsidR="00B42FF4"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lik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p>
    <w:p w14:paraId="42FC064D" w14:textId="0C8C4211" w:rsidR="00A524F4" w:rsidRPr="00A524F4" w:rsidRDefault="00B42FF4" w:rsidP="00B42FF4">
      <w:pPr>
        <w:ind w:firstLine="360"/>
      </w:pPr>
      <w:r>
        <w:t>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an feed into a series of pooling transforms that downgrade the resolution by averaging every 2x2 pixels.  Another strategy might focus on connecting and evaluating local segments of neurons before outputting into global join constructs</w:t>
      </w:r>
      <w:r w:rsidR="00E35869">
        <w:t xml:space="preserve"> for prediction (see Figure 1)</w:t>
      </w:r>
      <w:r>
        <w:t>.</w:t>
      </w:r>
      <w:r w:rsidR="00E35869">
        <w:t xml:space="preserve">  Meanwhile, other situations like the housing model perform better fully connected to a shallow pipeline.  While standard architectures exist for many problem areas, some experimentation is necessary. </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7C753EAE">
            <wp:extent cx="1823190" cy="138230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9460" cy="1409799"/>
                    </a:xfrm>
                    <a:prstGeom prst="rect">
                      <a:avLst/>
                    </a:prstGeom>
                    <a:noFill/>
                    <a:ln>
                      <a:noFill/>
                    </a:ln>
                  </pic:spPr>
                </pic:pic>
              </a:graphicData>
            </a:graphic>
          </wp:inline>
        </w:drawing>
      </w:r>
    </w:p>
    <w:p w14:paraId="56C34DDA" w14:textId="635D8E90" w:rsidR="005D62BE" w:rsidRDefault="005D62BE" w:rsidP="005D62BE">
      <w:r>
        <w:t xml:space="preserve"> </w:t>
      </w:r>
    </w:p>
    <w:sectPr w:rsidR="005D62BE"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E0AB2" w14:textId="77777777" w:rsidR="00013350" w:rsidRDefault="00013350" w:rsidP="0082223F">
      <w:pPr>
        <w:spacing w:line="240" w:lineRule="auto"/>
      </w:pPr>
      <w:r>
        <w:separator/>
      </w:r>
    </w:p>
  </w:endnote>
  <w:endnote w:type="continuationSeparator" w:id="0">
    <w:p w14:paraId="13E5A651" w14:textId="77777777" w:rsidR="00013350" w:rsidRDefault="0001335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0E177" w14:textId="77777777" w:rsidR="00013350" w:rsidRDefault="00013350" w:rsidP="0082223F">
      <w:pPr>
        <w:spacing w:line="240" w:lineRule="auto"/>
      </w:pPr>
      <w:r>
        <w:separator/>
      </w:r>
    </w:p>
  </w:footnote>
  <w:footnote w:type="continuationSeparator" w:id="0">
    <w:p w14:paraId="0955917D" w14:textId="77777777" w:rsidR="00013350" w:rsidRDefault="0001335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3350"/>
    <w:rsid w:val="00025399"/>
    <w:rsid w:val="00036708"/>
    <w:rsid w:val="00036F58"/>
    <w:rsid w:val="00040165"/>
    <w:rsid w:val="00063962"/>
    <w:rsid w:val="000707AF"/>
    <w:rsid w:val="00075B7F"/>
    <w:rsid w:val="00085524"/>
    <w:rsid w:val="00134BF0"/>
    <w:rsid w:val="00183597"/>
    <w:rsid w:val="001B27C4"/>
    <w:rsid w:val="001B7044"/>
    <w:rsid w:val="001D4CE1"/>
    <w:rsid w:val="001D6A16"/>
    <w:rsid w:val="001E2342"/>
    <w:rsid w:val="002806B7"/>
    <w:rsid w:val="003641D9"/>
    <w:rsid w:val="00395E68"/>
    <w:rsid w:val="003F4714"/>
    <w:rsid w:val="00401D65"/>
    <w:rsid w:val="004223E8"/>
    <w:rsid w:val="00424108"/>
    <w:rsid w:val="00437AD3"/>
    <w:rsid w:val="004A784B"/>
    <w:rsid w:val="005B7079"/>
    <w:rsid w:val="005D62BE"/>
    <w:rsid w:val="005E5BB4"/>
    <w:rsid w:val="005E61CE"/>
    <w:rsid w:val="006115CA"/>
    <w:rsid w:val="006D793E"/>
    <w:rsid w:val="00724F18"/>
    <w:rsid w:val="0073677D"/>
    <w:rsid w:val="0082223F"/>
    <w:rsid w:val="00836E03"/>
    <w:rsid w:val="00877007"/>
    <w:rsid w:val="008915AB"/>
    <w:rsid w:val="008B5129"/>
    <w:rsid w:val="00917F44"/>
    <w:rsid w:val="00974DBB"/>
    <w:rsid w:val="009A757D"/>
    <w:rsid w:val="00A43F66"/>
    <w:rsid w:val="00A45D87"/>
    <w:rsid w:val="00A524F4"/>
    <w:rsid w:val="00A84A44"/>
    <w:rsid w:val="00B13ADF"/>
    <w:rsid w:val="00B14301"/>
    <w:rsid w:val="00B42FF4"/>
    <w:rsid w:val="00B82B0E"/>
    <w:rsid w:val="00B83595"/>
    <w:rsid w:val="00B85F69"/>
    <w:rsid w:val="00BA03F0"/>
    <w:rsid w:val="00BA621A"/>
    <w:rsid w:val="00C24767"/>
    <w:rsid w:val="00C54DC8"/>
    <w:rsid w:val="00C73692"/>
    <w:rsid w:val="00C93BB7"/>
    <w:rsid w:val="00CA24B8"/>
    <w:rsid w:val="00CB25E9"/>
    <w:rsid w:val="00CC2A20"/>
    <w:rsid w:val="00D0165E"/>
    <w:rsid w:val="00D75C7B"/>
    <w:rsid w:val="00D85C7B"/>
    <w:rsid w:val="00DE2224"/>
    <w:rsid w:val="00E234E9"/>
    <w:rsid w:val="00E35869"/>
    <w:rsid w:val="00E35D7B"/>
    <w:rsid w:val="00E6688E"/>
    <w:rsid w:val="00E8247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7</b:RefOrder>
  </b:Source>
</b:Sources>
</file>

<file path=customXml/itemProps1.xml><?xml version="1.0" encoding="utf-8"?>
<ds:datastoreItem xmlns:ds="http://schemas.openxmlformats.org/officeDocument/2006/customXml" ds:itemID="{AAA39693-A6DD-41A4-A333-591340EF3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4</Pages>
  <Words>782</Words>
  <Characters>446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20-10-11T21:37:00Z</dcterms:modified>
</cp:coreProperties>
</file>